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conomics</w:t>
      </w:r>
      <w:r>
        <w:t xml:space="preserve"> </w:t>
      </w:r>
      <w:r>
        <w:t xml:space="preserve">in</w:t>
      </w:r>
      <w:r>
        <w:t xml:space="preserve"> </w:t>
      </w:r>
      <w:r>
        <w:t xml:space="preserve">Australia</w:t>
      </w:r>
      <w:r>
        <w:t xml:space="preserve"> </w:t>
      </w:r>
      <w:r>
        <w:t xml:space="preserve">Melbourne</w:t>
      </w:r>
    </w:p>
    <w:bookmarkStart w:id="20" w:name="X82bc2f9397c5b6f03a8593466abdd615385a30a"/>
    <w:p>
      <w:pPr>
        <w:pStyle w:val="Heading1"/>
      </w:pPr>
      <w:r>
        <w:t xml:space="preserve">Statement of Purpose: Advancing Economic Expertise in Australia Melbourne</w:t>
      </w:r>
    </w:p>
    <w:p>
      <w:pPr>
        <w:pStyle w:val="FirstParagraph"/>
      </w:pPr>
      <w:r>
        <w:t xml:space="preserve">From my earliest academic explorations, economics has captivated me not as an abstract discipline, but as the vital framework through which societies address inequality, foster sustainable growth, and navigate complex global challenges. This profound intellectual engagement has crystallized into a clear professional aspiration: to become a rigorous and impactful Economist dedicated to shaping evidence-based policy. It is with this purpose-driven vision that I submit my Statement of Purpose for enrollment in the Master of Economics program at the University of Melbourne, Australia’s premier institution for economic scholarship and policy innovation. My journey toward becoming an Economist has been meticulously guided by academic excellence, practical experience, and a deep commitment to applying economic principles within the dynamic context of Australia Melbourne.</w:t>
      </w:r>
    </w:p>
    <w:p>
      <w:pPr>
        <w:pStyle w:val="BodyText"/>
      </w:pPr>
      <w:r>
        <w:t xml:space="preserve">My foundational studies in Economics at [Your University] provided me with a robust theoretical grounding in microeconomics, macroeconomics, econometrics, and development economics. A pivotal moment came during my undergraduate thesis project analyzing rural development initiatives in my home country. Utilizing advanced regression techniques and field data collection, I quantified the impact of agricultural subsidies on smallholder farmer income volatility. This research demanded not only technical proficiency but also a nuanced understanding of policy implementation challenges – skills I refined through a 6-month internship at [Local Economic Research Institute], where I contributed to a World Bank-funded study on regional economic diversification. These experiences solidified my conviction that effective economic analysis requires bridging the gap between academic rigor and real-world application, positioning me to contribute meaningfully as an Economist within complex institutional environments.</w:t>
      </w:r>
    </w:p>
    <w:p>
      <w:pPr>
        <w:pStyle w:val="BodyText"/>
      </w:pPr>
      <w:r>
        <w:t xml:space="preserve">My motivation extends beyond personal intellectual curiosity; it is intrinsically linked to the pressing socioeconomic challenges facing contemporary Australia. The nation’s evolving economic landscape – from managing housing affordability and workforce transitions in a digital age to navigating global supply chain disruptions and climate adaptation – demands sophisticated analytical talent. I am particularly drawn to the Australian context because it offers a compelling blend of advanced market dynamics, multicultural social fabric, and proactive government engagement with economic research. As an Economist seeking to make tangible contributions, Australia Melbourne represents an unparalleled ecosystem where policy is actively shaped by cutting-edge economic insight. The University of Melbourne’s Department of Economics is renowned for its world-class faculty whose work directly informs Australian policy debates – from Professor [Name]’s influential research on productivity and innovation to Dr. [Name]’s expertise in regional economics, precisely the areas I aim to master.</w:t>
      </w:r>
    </w:p>
    <w:p>
      <w:pPr>
        <w:pStyle w:val="BodyText"/>
      </w:pPr>
      <w:r>
        <w:t xml:space="preserve">Choosing Australia Melbourne is not merely an academic decision; it is a strategic alignment with my professional trajectory. The Master of Economics program at the University of Melbourne stands apart for its unique integration of advanced quantitative training with policy-relevant coursework. Courses like "Economic Policy Analysis," "Labour Economics and Public Finance," and "Econometrics for Policy Evaluation" directly address the skillset required to operate effectively as an Economist within Australian government agencies, central banks, or leading research institutions. Furthermore, Melbourne’s status as Australia’s economic and intellectual hub provides unmatched access to real-world laboratories: the Reserve Bank of Australia (RBA), Treasury Department offices, APEC policy workshops held in Melbourne, and vibrant think tanks like the Grattan Institute. The opportunity to engage with these entities through guest lectures, collaborative projects, or the university’s industry placement program is essential for developing the practical acumen an Economist must possess.</w:t>
      </w:r>
    </w:p>
    <w:p>
      <w:pPr>
        <w:pStyle w:val="BodyText"/>
      </w:pPr>
      <w:r>
        <w:t xml:space="preserve">My long-term vision is clear: to become a Senior Economist within the Victorian Government’s Department of Jobs, Skills, Industry and Regions (DJSIR), where I can directly contribute to evidence-based strategies fostering inclusive economic growth across Victoria. I am deeply inspired by Melbourne’s recent focus on sustainable urban development and its ambitious goals for skills transformation – areas where economic analysis is central to success. My short-term goal during the Master of Economics program is to specialize in applied labour economics and regional policy evaluation, utilizing Melbourne’s rich data resources and expert faculty mentorship. Specifically, I aim to develop a thesis exploring the economic impact of vocational education pathways on regional workforce participation in Australia – a topic critically relevant to Melbourne’s strategic priorities for equitable growth.</w:t>
      </w:r>
    </w:p>
    <w:p>
      <w:pPr>
        <w:pStyle w:val="BodyText"/>
      </w:pPr>
      <w:r>
        <w:t xml:space="preserve">I am equally drawn to Melbourne as a city that embodies the very principles of dynamic economic thought: cosmopolitan, innovative, and relentlessly forward-looking. Living and studying in this environment will immerse me not only in academic excellence but also in the diverse perspectives that fuel creative economic solutions. The cultural vibrancy of Melbourne, its world-class research infrastructure, and its position as Australia’s innovation capital provide an ideal incubator for the Economist I aspire to become. I am eager to contribute my analytical skills to Melbourne’s intellectual community while learning from the city’s unique experiences in balancing economic dynamism with social cohesion.</w:t>
      </w:r>
    </w:p>
    <w:p>
      <w:pPr>
        <w:pStyle w:val="BodyText"/>
      </w:pPr>
      <w:r>
        <w:t xml:space="preserve">In conclusion, this Statement of Purpose reflects a deeply considered path toward becoming an Economist equipped to address 21st-century challenges with both scholarly precision and practical relevance. Australia Melbourne, through the University of Melbourne’s exceptional program and its vibrant policy landscape, offers the indispensable environment for this transformation. I am confident that my academic background, hands-on research experience, and focused ambition align perfectly with what the University of Melbourne seeks in a Master of Economics candidate. I am eager to immerse myself in this intellectual community, contribute to ongoing economic discourse within Australia Melbourne, and ultimately serve as an Economist who delivers measurable positive impact for communities across Victoria and beyond. I respectfully request the opportunity to join your esteemed program and advance my journey toward becoming a professional Economist dedicated to Australia’s economic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conomics in Australia Melbourne</dc:title>
  <dc:creator/>
  <dc:language>en</dc:language>
  <cp:keywords/>
  <dcterms:created xsi:type="dcterms:W3CDTF">2026-07-23T10:45:21Z</dcterms:created>
  <dcterms:modified xsi:type="dcterms:W3CDTF">2026-07-23T10:45:21Z</dcterms:modified>
</cp:coreProperties>
</file>

<file path=docProps/custom.xml><?xml version="1.0" encoding="utf-8"?>
<Properties xmlns="http://schemas.openxmlformats.org/officeDocument/2006/custom-properties" xmlns:vt="http://schemas.openxmlformats.org/officeDocument/2006/docPropsVTypes"/>
</file>